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28D5" w:rsidRDefault="00FD162D">
      <w:r w:rsidRPr="00FD162D"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7BA689A" wp14:editId="354B998A">
                <wp:simplePos x="0" y="0"/>
                <wp:positionH relativeFrom="margin">
                  <wp:posOffset>3397885</wp:posOffset>
                </wp:positionH>
                <wp:positionV relativeFrom="paragraph">
                  <wp:posOffset>3886200</wp:posOffset>
                </wp:positionV>
                <wp:extent cx="1524000" cy="2495550"/>
                <wp:effectExtent l="0" t="0" r="19050" b="1905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2495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D162D" w:rsidRPr="008D726F" w:rsidRDefault="00FD162D" w:rsidP="00FD162D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Not used in this stud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BA68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7.55pt;margin-top:306pt;width:120pt;height:196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">
                <v:textbox>
                  <w:txbxContent>
                    <w:p w:rsidR="00FD162D" w:rsidRPr="008D726F" w:rsidRDefault="00FD162D" w:rsidP="00FD162D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Not used in this study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D162D"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4489526" wp14:editId="0F8E9DBC">
                <wp:simplePos x="0" y="0"/>
                <wp:positionH relativeFrom="margin">
                  <wp:posOffset>1143000</wp:posOffset>
                </wp:positionH>
                <wp:positionV relativeFrom="paragraph">
                  <wp:posOffset>400050</wp:posOffset>
                </wp:positionV>
                <wp:extent cx="1276350" cy="2124075"/>
                <wp:effectExtent l="0" t="0" r="19050" b="28575"/>
                <wp:wrapNone/>
                <wp:docPr id="318" name="Rectangle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212407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D65FCD" id="Rectangle 318" o:spid="_x0000_s1026" style="position:absolute;margin-left:90pt;margin-top:31.5pt;width:100.5pt;height:167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FD162D"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D460159" wp14:editId="31AE9B2F">
                <wp:simplePos x="0" y="0"/>
                <wp:positionH relativeFrom="margin">
                  <wp:posOffset>209550</wp:posOffset>
                </wp:positionH>
                <wp:positionV relativeFrom="paragraph">
                  <wp:posOffset>2857500</wp:posOffset>
                </wp:positionV>
                <wp:extent cx="2771775" cy="425450"/>
                <wp:effectExtent l="0" t="0" r="28575" b="12700"/>
                <wp:wrapThrough wrapText="bothSides">
                  <wp:wrapPolygon edited="0">
                    <wp:start x="0" y="0"/>
                    <wp:lineTo x="0" y="21278"/>
                    <wp:lineTo x="21674" y="21278"/>
                    <wp:lineTo x="21674" y="0"/>
                    <wp:lineTo x="0" y="0"/>
                  </wp:wrapPolygon>
                </wp:wrapThrough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1775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D162D" w:rsidRPr="00CB4BBA" w:rsidRDefault="00FD162D" w:rsidP="00FD162D">
                            <w:pPr>
                              <w:rPr>
                                <w:rFonts w:ascii="Times New Roman" w:hAnsi="Times New Roman" w:cs="Times New Roman"/>
                                <w:sz w:val="44"/>
                                <w:lang w:val="en-US"/>
                              </w:rPr>
                            </w:pPr>
                            <w:r w:rsidRPr="00CB4BBA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32"/>
                              </w:rPr>
                              <w:t>Figure 8-figure supplement 1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32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60159" id="_x0000_s1027" type="#_x0000_t202" style="position:absolute;margin-left:16.5pt;margin-top:225pt;width:218.25pt;height:33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">
                <v:textbox>
                  <w:txbxContent>
                    <w:p w:rsidR="00FD162D" w:rsidRPr="00CB4BBA" w:rsidRDefault="00FD162D" w:rsidP="00FD162D">
                      <w:pPr>
                        <w:rPr>
                          <w:rFonts w:ascii="Times New Roman" w:hAnsi="Times New Roman" w:cs="Times New Roman"/>
                          <w:sz w:val="44"/>
                          <w:lang w:val="en-US"/>
                        </w:rPr>
                      </w:pPr>
                      <w:r w:rsidRPr="00CB4BBA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32"/>
                        </w:rPr>
                        <w:t>Figure 8-figure supplement 1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32"/>
                        </w:rPr>
                        <w:t>C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D162D">
        <w:drawing>
          <wp:anchor distT="0" distB="0" distL="114300" distR="114300" simplePos="0" relativeHeight="251659264" behindDoc="0" locked="0" layoutInCell="1" allowOverlap="1" wp14:anchorId="12842AA0" wp14:editId="7363F9B7">
            <wp:simplePos x="0" y="0"/>
            <wp:positionH relativeFrom="column">
              <wp:posOffset>904875</wp:posOffset>
            </wp:positionH>
            <wp:positionV relativeFrom="paragraph">
              <wp:posOffset>0</wp:posOffset>
            </wp:positionV>
            <wp:extent cx="1781175" cy="2891790"/>
            <wp:effectExtent l="0" t="0" r="9525" b="3810"/>
            <wp:wrapThrough wrapText="bothSides">
              <wp:wrapPolygon edited="0">
                <wp:start x="0" y="0"/>
                <wp:lineTo x="0" y="21486"/>
                <wp:lineTo x="21484" y="21486"/>
                <wp:lineTo x="21484" y="0"/>
                <wp:lineTo x="0" y="0"/>
              </wp:wrapPolygon>
            </wp:wrapThrough>
            <wp:docPr id="303" name="Picture 303" descr="E:\Labrotory\lab meetings &amp; JC\2023\Paper1\Manuscript\Elife\raw images\Figure suplement 9\DU_R0RBR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E:\Labrotory\lab meetings &amp; JC\2023\Paper1\Manuscript\Elife\raw images\Figure suplement 9\DU_R0RBR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89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D162D"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D6FC728" wp14:editId="2438361B">
                <wp:simplePos x="0" y="0"/>
                <wp:positionH relativeFrom="margin">
                  <wp:posOffset>3409950</wp:posOffset>
                </wp:positionH>
                <wp:positionV relativeFrom="paragraph">
                  <wp:posOffset>2800350</wp:posOffset>
                </wp:positionV>
                <wp:extent cx="272415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3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D162D" w:rsidRPr="00CB4BBA" w:rsidRDefault="00FD162D" w:rsidP="00FD162D">
                            <w:pPr>
                              <w:rPr>
                                <w:rFonts w:ascii="Times New Roman" w:hAnsi="Times New Roman" w:cs="Times New Roman"/>
                                <w:sz w:val="44"/>
                                <w:lang w:val="en-US"/>
                              </w:rPr>
                            </w:pPr>
                            <w:r w:rsidRPr="00CB4BBA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32"/>
                              </w:rPr>
                              <w:t>Figure 8-figure supplement 1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32"/>
                              </w:rPr>
                              <w:t>C</w:t>
                            </w:r>
                          </w:p>
                          <w:p w:rsidR="00FD162D" w:rsidRPr="008D726F" w:rsidRDefault="00FD162D" w:rsidP="00FD162D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6FC728" id="_x0000_s1028" type="#_x0000_t202" style="position:absolute;margin-left:268.5pt;margin-top:220.5pt;width:214.5pt;height:33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">
                <v:textbox>
                  <w:txbxContent>
                    <w:p w:rsidR="00FD162D" w:rsidRPr="00CB4BBA" w:rsidRDefault="00FD162D" w:rsidP="00FD162D">
                      <w:pPr>
                        <w:rPr>
                          <w:rFonts w:ascii="Times New Roman" w:hAnsi="Times New Roman" w:cs="Times New Roman"/>
                          <w:sz w:val="44"/>
                          <w:lang w:val="en-US"/>
                        </w:rPr>
                      </w:pPr>
                      <w:r w:rsidRPr="00CB4BBA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32"/>
                        </w:rPr>
                        <w:t>Figure 8-figure supplement 1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32"/>
                        </w:rPr>
                        <w:t>C</w:t>
                      </w:r>
                    </w:p>
                    <w:p w:rsidR="00FD162D" w:rsidRPr="008D726F" w:rsidRDefault="00FD162D" w:rsidP="00FD162D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D162D"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8064DB" wp14:editId="27A9DE22">
                <wp:simplePos x="0" y="0"/>
                <wp:positionH relativeFrom="margin">
                  <wp:posOffset>4257675</wp:posOffset>
                </wp:positionH>
                <wp:positionV relativeFrom="paragraph">
                  <wp:posOffset>802005</wp:posOffset>
                </wp:positionV>
                <wp:extent cx="1409700" cy="819150"/>
                <wp:effectExtent l="0" t="0" r="19050" b="1905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8191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A9148" id="Rectangle 319" o:spid="_x0000_s1026" style="position:absolute;margin-left:335.25pt;margin-top:63.15pt;width:111pt;height:64.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FD162D">
        <w:drawing>
          <wp:anchor distT="0" distB="0" distL="114300" distR="114300" simplePos="0" relativeHeight="251660288" behindDoc="1" locked="0" layoutInCell="1" allowOverlap="1" wp14:anchorId="3ABB7726" wp14:editId="44D6BA81">
            <wp:simplePos x="0" y="0"/>
            <wp:positionH relativeFrom="column">
              <wp:posOffset>3456940</wp:posOffset>
            </wp:positionH>
            <wp:positionV relativeFrom="paragraph">
              <wp:posOffset>1905</wp:posOffset>
            </wp:positionV>
            <wp:extent cx="2638425" cy="2752725"/>
            <wp:effectExtent l="0" t="0" r="9525" b="9525"/>
            <wp:wrapThrough wrapText="bothSides">
              <wp:wrapPolygon edited="0">
                <wp:start x="0" y="0"/>
                <wp:lineTo x="0" y="21525"/>
                <wp:lineTo x="21522" y="21525"/>
                <wp:lineTo x="21522" y="0"/>
                <wp:lineTo x="0" y="0"/>
              </wp:wrapPolygon>
            </wp:wrapThrough>
            <wp:docPr id="304" name="Picture 304" descr="E:\Labrotory\lab meetings &amp; JC\2023\Paper1\Manuscript\Elife\raw images\Figure suplement 9\R0_DU+pUb_23.02.23_Scan2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E:\Labrotory\lab meetings &amp; JC\2023\Paper1\Manuscript\Elife\raw images\Figure suplement 9\R0_DU+pUb_23.02.23_Scan2_0001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D162D"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CBDCE90" wp14:editId="18AA5324">
                <wp:simplePos x="0" y="0"/>
                <wp:positionH relativeFrom="margin">
                  <wp:posOffset>4943475</wp:posOffset>
                </wp:positionH>
                <wp:positionV relativeFrom="paragraph">
                  <wp:posOffset>5000625</wp:posOffset>
                </wp:positionV>
                <wp:extent cx="1095375" cy="371475"/>
                <wp:effectExtent l="0" t="0" r="28575" b="28575"/>
                <wp:wrapNone/>
                <wp:docPr id="322" name="Rectangle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375" cy="37147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982717" id="Rectangle 322" o:spid="_x0000_s1026" style="position:absolute;margin-left:389.25pt;margin-top:393.75pt;width:86.25pt;height:29.2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FD162D">
        <w:drawing>
          <wp:anchor distT="0" distB="0" distL="114300" distR="114300" simplePos="0" relativeHeight="251668480" behindDoc="0" locked="0" layoutInCell="1" allowOverlap="1" wp14:anchorId="5944440C" wp14:editId="2AF37480">
            <wp:simplePos x="0" y="0"/>
            <wp:positionH relativeFrom="column">
              <wp:posOffset>3569335</wp:posOffset>
            </wp:positionH>
            <wp:positionV relativeFrom="paragraph">
              <wp:posOffset>4171315</wp:posOffset>
            </wp:positionV>
            <wp:extent cx="2718435" cy="2390775"/>
            <wp:effectExtent l="0" t="0" r="5715" b="9525"/>
            <wp:wrapThrough wrapText="bothSides">
              <wp:wrapPolygon edited="0">
                <wp:start x="0" y="0"/>
                <wp:lineTo x="0" y="21514"/>
                <wp:lineTo x="21494" y="21514"/>
                <wp:lineTo x="21494" y="0"/>
                <wp:lineTo x="0" y="0"/>
              </wp:wrapPolygon>
            </wp:wrapThrough>
            <wp:docPr id="310" name="Picture 310" descr="E:\Labrotory\lab meetings &amp; JC\2023\Paper1\Manuscript\Elife\raw images\Figure suplement 9\reassessment_gelscan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E:\Labrotory\lab meetings &amp; JC\2023\Paper1\Manuscript\Elife\raw images\Figure suplement 9\reassessment_gelscan3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8435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D162D"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1D7B755" wp14:editId="7BA1250C">
                <wp:simplePos x="0" y="0"/>
                <wp:positionH relativeFrom="margin">
                  <wp:posOffset>3359785</wp:posOffset>
                </wp:positionH>
                <wp:positionV relativeFrom="paragraph">
                  <wp:posOffset>6591300</wp:posOffset>
                </wp:positionV>
                <wp:extent cx="280035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3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035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D162D" w:rsidRPr="00CB4BBA" w:rsidRDefault="00FD162D" w:rsidP="00FD162D">
                            <w:pPr>
                              <w:rPr>
                                <w:rFonts w:ascii="Times New Roman" w:hAnsi="Times New Roman" w:cs="Times New Roman"/>
                                <w:sz w:val="44"/>
                                <w:lang w:val="en-US"/>
                              </w:rPr>
                            </w:pPr>
                            <w:r w:rsidRPr="00CB4BBA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32"/>
                              </w:rPr>
                              <w:t>Figure 8-figure supplement 1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32"/>
                              </w:rPr>
                              <w:t>C</w:t>
                            </w:r>
                          </w:p>
                          <w:p w:rsidR="00FD162D" w:rsidRPr="008D726F" w:rsidRDefault="00FD162D" w:rsidP="00FD162D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D7B755" id="_x0000_s1029" type="#_x0000_t202" style="position:absolute;margin-left:264.55pt;margin-top:519pt;width:220.5pt;height:33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">
                <v:textbox>
                  <w:txbxContent>
                    <w:p w:rsidR="00FD162D" w:rsidRPr="00CB4BBA" w:rsidRDefault="00FD162D" w:rsidP="00FD162D">
                      <w:pPr>
                        <w:rPr>
                          <w:rFonts w:ascii="Times New Roman" w:hAnsi="Times New Roman" w:cs="Times New Roman"/>
                          <w:sz w:val="44"/>
                          <w:lang w:val="en-US"/>
                        </w:rPr>
                      </w:pPr>
                      <w:r w:rsidRPr="00CB4BBA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32"/>
                        </w:rPr>
                        <w:t>Figure 8-figure supplement 1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32"/>
                        </w:rPr>
                        <w:t>C</w:t>
                      </w:r>
                    </w:p>
                    <w:p w:rsidR="00FD162D" w:rsidRPr="008D726F" w:rsidRDefault="00FD162D" w:rsidP="00FD162D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D162D">
        <w:drawing>
          <wp:anchor distT="0" distB="0" distL="114300" distR="114300" simplePos="0" relativeHeight="251666432" behindDoc="0" locked="0" layoutInCell="1" allowOverlap="1" wp14:anchorId="70173039" wp14:editId="44A1E614">
            <wp:simplePos x="0" y="0"/>
            <wp:positionH relativeFrom="margin">
              <wp:posOffset>38100</wp:posOffset>
            </wp:positionH>
            <wp:positionV relativeFrom="paragraph">
              <wp:posOffset>4000500</wp:posOffset>
            </wp:positionV>
            <wp:extent cx="2962275" cy="2771140"/>
            <wp:effectExtent l="0" t="0" r="9525" b="0"/>
            <wp:wrapThrough wrapText="bothSides">
              <wp:wrapPolygon edited="0">
                <wp:start x="0" y="0"/>
                <wp:lineTo x="0" y="21382"/>
                <wp:lineTo x="21531" y="21382"/>
                <wp:lineTo x="21531" y="0"/>
                <wp:lineTo x="0" y="0"/>
              </wp:wrapPolygon>
            </wp:wrapThrough>
            <wp:docPr id="307" name="Picture 307" descr="E:\Labrotory\lab meetings &amp; JC\2023\Paper1\Manuscript\Elife\raw images\Figure suplement 9\Miro1_DelACt_DU_R0RBR_03.02.23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E:\Labrotory\lab meetings &amp; JC\2023\Paper1\Manuscript\Elife\raw images\Figure suplement 9\Miro1_DelACt_DU_R0RBR_03.02.23_0001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277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D162D"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2047259" wp14:editId="4FA37515">
                <wp:simplePos x="0" y="0"/>
                <wp:positionH relativeFrom="margin">
                  <wp:posOffset>190500</wp:posOffset>
                </wp:positionH>
                <wp:positionV relativeFrom="paragraph">
                  <wp:posOffset>6612255</wp:posOffset>
                </wp:positionV>
                <wp:extent cx="270510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D162D" w:rsidRPr="00CB4BBA" w:rsidRDefault="00FD162D" w:rsidP="00FD162D">
                            <w:pPr>
                              <w:rPr>
                                <w:rFonts w:ascii="Times New Roman" w:hAnsi="Times New Roman" w:cs="Times New Roman"/>
                                <w:sz w:val="44"/>
                                <w:lang w:val="en-US"/>
                              </w:rPr>
                            </w:pPr>
                            <w:bookmarkStart w:id="0" w:name="_GoBack"/>
                            <w:r w:rsidRPr="00CB4BBA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32"/>
                              </w:rPr>
                              <w:t>Figure 8-figure supplem</w:t>
                            </w:r>
                            <w:bookmarkEnd w:id="0"/>
                            <w:r w:rsidRPr="00CB4BBA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32"/>
                              </w:rPr>
                              <w:t>ent 1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32"/>
                              </w:rPr>
                              <w:t>C</w:t>
                            </w:r>
                          </w:p>
                          <w:p w:rsidR="00FD162D" w:rsidRPr="008D726F" w:rsidRDefault="00FD162D" w:rsidP="00FD162D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047259" id="_x0000_s1030" type="#_x0000_t202" style="position:absolute;margin-left:15pt;margin-top:520.65pt;width:213pt;height:33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">
                <v:textbox>
                  <w:txbxContent>
                    <w:p w:rsidR="00FD162D" w:rsidRPr="00CB4BBA" w:rsidRDefault="00FD162D" w:rsidP="00FD162D">
                      <w:pPr>
                        <w:rPr>
                          <w:rFonts w:ascii="Times New Roman" w:hAnsi="Times New Roman" w:cs="Times New Roman"/>
                          <w:sz w:val="44"/>
                          <w:lang w:val="en-US"/>
                        </w:rPr>
                      </w:pPr>
                      <w:bookmarkStart w:id="1" w:name="_GoBack"/>
                      <w:r w:rsidRPr="00CB4BBA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32"/>
                        </w:rPr>
                        <w:t>Figure 8-figure supplem</w:t>
                      </w:r>
                      <w:bookmarkEnd w:id="1"/>
                      <w:r w:rsidRPr="00CB4BBA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32"/>
                        </w:rPr>
                        <w:t>ent 1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32"/>
                        </w:rPr>
                        <w:t>C</w:t>
                      </w:r>
                    </w:p>
                    <w:p w:rsidR="00FD162D" w:rsidRPr="008D726F" w:rsidRDefault="00FD162D" w:rsidP="00FD162D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D162D"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CCF7BAC" wp14:editId="4EC8558B">
                <wp:simplePos x="0" y="0"/>
                <wp:positionH relativeFrom="margin">
                  <wp:posOffset>38100</wp:posOffset>
                </wp:positionH>
                <wp:positionV relativeFrom="paragraph">
                  <wp:posOffset>4000500</wp:posOffset>
                </wp:positionV>
                <wp:extent cx="1524000" cy="2495550"/>
                <wp:effectExtent l="0" t="0" r="19050" b="1905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3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2495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D162D" w:rsidRPr="008D726F" w:rsidRDefault="00FD162D" w:rsidP="00FD162D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Not used in this stud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CF7BAC" id="_x0000_s1031" type="#_x0000_t202" style="position:absolute;margin-left:3pt;margin-top:315pt;width:120pt;height:19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">
                <v:textbox>
                  <w:txbxContent>
                    <w:p w:rsidR="00FD162D" w:rsidRPr="008D726F" w:rsidRDefault="00FD162D" w:rsidP="00FD162D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Not used in this study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D162D"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6868A16" wp14:editId="226C70F8">
                <wp:simplePos x="0" y="0"/>
                <wp:positionH relativeFrom="margin">
                  <wp:posOffset>1552575</wp:posOffset>
                </wp:positionH>
                <wp:positionV relativeFrom="paragraph">
                  <wp:posOffset>5162550</wp:posOffset>
                </wp:positionV>
                <wp:extent cx="1143000" cy="342900"/>
                <wp:effectExtent l="0" t="0" r="19050" b="19050"/>
                <wp:wrapNone/>
                <wp:docPr id="321" name="Rectangle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F6833E" id="Rectangle 321" o:spid="_x0000_s1026" style="position:absolute;margin-left:122.25pt;margin-top:406.5pt;width:90pt;height:27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" filled="f" strokecolor="black [3213]" strokeweight="2pt">
                <v:stroke dashstyle="dash"/>
                <w10:wrap anchorx="margin"/>
              </v:rect>
            </w:pict>
          </mc:Fallback>
        </mc:AlternateContent>
      </w:r>
    </w:p>
    <w:sectPr w:rsidR="00C428D5" w:rsidSect="00FD162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NDOwNDAyNDQ3MDRS0lEKTi0uzszPAykwrAUA8iCosywAAAA="/>
  </w:docVars>
  <w:rsids>
    <w:rsidRoot w:val="0001561D"/>
    <w:rsid w:val="0001561D"/>
    <w:rsid w:val="00C428D5"/>
    <w:rsid w:val="00FD1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3E4EB0-2FDF-4E89-8133-0B229762E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</Words>
  <Characters>14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4-08-08T18:41:00Z</dcterms:created>
  <dcterms:modified xsi:type="dcterms:W3CDTF">2024-08-08T18:47:00Z</dcterms:modified>
</cp:coreProperties>
</file>